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Australia</w:t>
      </w:r>
      <w:r>
        <w:t xml:space="preserve"> </w:t>
      </w:r>
      <w:r>
        <w:t xml:space="preserve">Sydney</w:t>
      </w:r>
    </w:p>
    <w:bookmarkStart w:id="20" w:name="cover-letter"/>
    <w:p>
      <w:pPr>
        <w:pStyle w:val="Heading1"/>
      </w:pPr>
      <w:r>
        <w:t xml:space="preserve">Cover Letter</w:t>
      </w:r>
    </w:p>
    <w:p>
      <w:pPr>
        <w:pStyle w:val="FirstParagraph"/>
      </w:pPr>
      <w:r>
        <w:rPr>
          <w:bCs/>
          <w:b/>
        </w:rPr>
        <w:t xml:space="preserve">Physicist</w:t>
      </w:r>
      <w:r>
        <w:t xml:space="preserve"> </w:t>
      </w:r>
      <w:r>
        <w:t xml:space="preserve">Application for [Company Name]</w:t>
      </w:r>
    </w:p>
    <w:p>
      <w:pPr>
        <w:pStyle w:val="BodyText"/>
      </w:pPr>
      <w:r>
        <w:t xml:space="preserve">Australia Sydney, [Date]</w:t>
      </w:r>
    </w:p>
    <w:bookmarkEnd w:id="20"/>
    <w:p>
      <w:pPr>
        <w:pStyle w:val="BodyText"/>
      </w:pPr>
      <w:r>
        <w:t xml:space="preserve">To the Hiring Team at [Company Name],</w:t>
      </w:r>
    </w:p>
    <w:p>
      <w:pPr>
        <w:pStyle w:val="BodyText"/>
      </w:pPr>
      <w:r>
        <w:t xml:space="preserve">As a dedicated and innovative physicist with a passion for advancing scientific understanding, I am excited to apply for the Physicist position at your esteemed organization in Australia Sydney. With a strong academic background, hands-on research experience, and a deep commitment to contributing to cutting-edge scientific projects, I am eager to bring my expertise to your team. Australia Sydney has long been a hub of technological and scientific excellence, and I am particularly drawn to the opportunity of working within this vibrant ecosystem.</w:t>
      </w:r>
    </w:p>
    <w:bookmarkStart w:id="21" w:name="why-australia-sydney"/>
    <w:p>
      <w:pPr>
        <w:pStyle w:val="Heading2"/>
      </w:pPr>
      <w:r>
        <w:t xml:space="preserve">Why Australia Sydney?</w:t>
      </w:r>
    </w:p>
    <w:p>
      <w:pPr>
        <w:pStyle w:val="FirstParagraph"/>
      </w:pPr>
      <w:r>
        <w:t xml:space="preserve">Australia Sydney is home to some of the most prestigious research institutions, such as the University of Sydney, Australian National University (ANU), and the Commonwealth Scientific and Industrial Research Organisation (CSIRO). These organizations have consistently pushed the boundaries of physics through groundbreaking work in quantum computing, astrophysics, and materials science. As a physicist with a focus on [specific field, e.g., quantum mechanics or particle physics], I am particularly inspired by Sydney’s role in fostering interdisciplinary collaborations that address global challenges. The city’s unique blend of academic rigor and industrial innovation aligns perfectly with my career goals.</w:t>
      </w:r>
    </w:p>
    <w:bookmarkEnd w:id="21"/>
    <w:bookmarkStart w:id="22" w:name="academic-and-professional-background"/>
    <w:p>
      <w:pPr>
        <w:pStyle w:val="Heading2"/>
      </w:pPr>
      <w:r>
        <w:t xml:space="preserve">Academic and Professional Background</w:t>
      </w:r>
    </w:p>
    <w:p>
      <w:pPr>
        <w:pStyle w:val="FirstParagraph"/>
      </w:pPr>
      <w:r>
        <w:t xml:space="preserve">I hold a [PhD/Master’s] in Physics from [University Name], where I specialized in [specific area, e.g., condensed matter physics or cosmology]. My research focused on [briefly describe a key project or discovery], which was published in reputable journals such as [Journal Names]. This work not only honed my technical skills but also deepened my ability to approach complex problems with creativity and precision.</w:t>
      </w:r>
    </w:p>
    <w:p>
      <w:pPr>
        <w:pStyle w:val="BodyText"/>
      </w:pPr>
      <w:r>
        <w:t xml:space="preserve">Throughout my career, I have collaborated with leading scientists across Australia and internationally. My time at [Previous Institution/Organization] allowed me to contribute to projects involving [mention relevant initiatives, e.g., high-energy particle experiments or renewable energy technologies]. These experiences equipped me with a robust understanding of both theoretical and applied physics, as well as the ability to communicate scientific concepts effectively to diverse audiences.</w:t>
      </w:r>
    </w:p>
    <w:bookmarkEnd w:id="22"/>
    <w:bookmarkStart w:id="23" w:name="skills-and-expertise"/>
    <w:p>
      <w:pPr>
        <w:pStyle w:val="Heading2"/>
      </w:pPr>
      <w:r>
        <w:t xml:space="preserve">Skills and Expertise</w:t>
      </w:r>
    </w:p>
    <w:p>
      <w:pPr>
        <w:pStyle w:val="FirstParagraph"/>
      </w:pPr>
      <w:r>
        <w:t xml:space="preserve">As a Physicist, I am proficient in [list key skills, e.g., computational modeling, data analysis, experimental design]. My technical expertise includes [mention specific tools or software, e.g., MATLAB, Python for simulations], and my research has been recognized through [awards or grants]. I am also adept at working in team environments and mentoring junior researchers, which I believe is essential for fostering a collaborative and innovative workplace.</w:t>
      </w:r>
    </w:p>
    <w:p>
      <w:pPr>
        <w:pStyle w:val="BodyText"/>
      </w:pPr>
      <w:r>
        <w:t xml:space="preserve">One of my most significant achievements was [describe a notable accomplishment, e.g., "leading a project that improved the efficiency of solar cell materials by 20%"]. This experience not only demonstrated my ability to deliver results but also highlighted my commitment to sustainability—a value that resonates strongly with Australia’s growing emphasis on green technologies.</w:t>
      </w:r>
    </w:p>
    <w:bookmarkEnd w:id="23"/>
    <w:bookmarkStart w:id="24" w:name="alignment-with-company-names-mission"/>
    <w:p>
      <w:pPr>
        <w:pStyle w:val="Heading2"/>
      </w:pPr>
      <w:r>
        <w:t xml:space="preserve">Alignment with [Company Name]’s Mission</w:t>
      </w:r>
    </w:p>
    <w:p>
      <w:pPr>
        <w:pStyle w:val="FirstParagraph"/>
      </w:pPr>
      <w:r>
        <w:t xml:space="preserve">[Company Name]’s mission to [mention the company’s goals, e.g., "develop sustainable energy solutions" or "advance space exploration technologies"] deeply aligns with my professional aspirations. I am particularly impressed by your work on [specific project or initiative], which reflects a forward-thinking approach to physics that I admire. In Australia Sydney, where there is a growing demand for scientists who can bridge theoretical research and practical applications, I believe my skills and vision would add significant value to your team.</w:t>
      </w:r>
    </w:p>
    <w:p>
      <w:pPr>
        <w:pStyle w:val="BodyText"/>
      </w:pPr>
      <w:r>
        <w:t xml:space="preserve">Moreover, I am keen to contribute to the local scientific community in Sydney. The city’s unique geographical and cultural landscape offers opportunities for collaborative projects that span academia, industry, and government. I am enthusiastic about the possibility of engaging with local institutions and participating in initiatives that leverage physics to address pressing issues such as climate change, energy security, and technological advancement.</w:t>
      </w:r>
    </w:p>
    <w:bookmarkEnd w:id="24"/>
    <w:bookmarkStart w:id="25" w:name="why-me"/>
    <w:p>
      <w:pPr>
        <w:pStyle w:val="Heading2"/>
      </w:pPr>
      <w:r>
        <w:t xml:space="preserve">Why Me?</w:t>
      </w:r>
    </w:p>
    <w:p>
      <w:pPr>
        <w:pStyle w:val="FirstParagraph"/>
      </w:pPr>
      <w:r>
        <w:t xml:space="preserve">What sets me apart as a Physicist is my unwavering curiosity and dedication to pushing the boundaries of scientific knowledge. I thrive in dynamic environments where creativity and critical thinking are encouraged, and I am confident that my background would make me a valuable asset to your organization. My ability to analyze complex problems, coupled with my passion for mentoring and teaching, ensures that I can contribute both as an individual researcher and as a team player.</w:t>
      </w:r>
    </w:p>
    <w:p>
      <w:pPr>
        <w:pStyle w:val="BodyText"/>
      </w:pPr>
      <w:r>
        <w:t xml:space="preserve">I am also well-versed in the cultural and professional nuances of working in Australia Sydney. Having [mention any relevant experience, e.g., "collaborated with Australian researchers on a joint project" or "attended conferences in Sydney"], I understand the importance of building strong relationships and adapting to diverse perspectives. This adaptability, combined with my technical expertise, allows me to navigate challenges with confidence and contribute effectively to your team’s goals.</w:t>
      </w:r>
    </w:p>
    <w:bookmarkEnd w:id="25"/>
    <w:bookmarkStart w:id="26" w:name="conclusion"/>
    <w:p>
      <w:pPr>
        <w:pStyle w:val="Heading2"/>
      </w:pPr>
      <w:r>
        <w:t xml:space="preserve">Conclusion</w:t>
      </w:r>
    </w:p>
    <w:p>
      <w:pPr>
        <w:pStyle w:val="FirstParagraph"/>
      </w:pPr>
      <w:r>
        <w:t xml:space="preserve">In conclusion, I am excited about the opportunity to join [Company Name] as a Physicist in Australia Sydney. My academic background, professional experience, and passion for physics make me an ideal candidate to contribute to your organization’s mission. I would be honored to bring my skills and enthusiasm to your team and collaborate on projects that shape the future of science and technology.</w:t>
      </w:r>
    </w:p>
    <w:p>
      <w:pPr>
        <w:pStyle w:val="BodyText"/>
      </w:pPr>
      <w:r>
        <w:t xml:space="preserve">Thank you for considering my application. I look forward to the possibility of discussing how my background and aspirations align with the goals of [Company Name]. Please feel free to contact me at [Your Phone Number] or [Your Email Address] at your earliest convenience.</w:t>
      </w:r>
    </w:p>
    <w:bookmarkEnd w:id="26"/>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Australia Sydney</dc:title>
  <dc:creator/>
  <dc:language>en</dc:language>
  <cp:keywords/>
  <dcterms:created xsi:type="dcterms:W3CDTF">2026-07-21T12:04:26Z</dcterms:created>
  <dcterms:modified xsi:type="dcterms:W3CDTF">2026-07-21T12:04:26Z</dcterms:modified>
</cp:coreProperties>
</file>

<file path=docProps/custom.xml><?xml version="1.0" encoding="utf-8"?>
<Properties xmlns="http://schemas.openxmlformats.org/officeDocument/2006/custom-properties" xmlns:vt="http://schemas.openxmlformats.org/officeDocument/2006/docPropsVTypes"/>
</file>